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Pro 45 Lt">
    <w:panose1 w:val="020B0403020202020204"/>
    <w:charset w:val="00"/>
    <w:family w:val="swiss"/>
    <w:pitch w:val="variable"/>
    <w:sig w:usb0="A00000AF" w:usb1="5000204A" w:usb2="00000000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Pro 55 Roman">
    <w:panose1 w:val="020B0604020202020204"/>
    <w:charset w:val="00"/>
    <w:family w:val="swiss"/>
    <w:pitch w:val="variable"/>
    <w:sig w:usb0="A00000AF" w:usb1="5000204A" w:usb2="00000000" w:usb3="00000000" w:csb0="00000093" w:csb1="00000000"/>
  </w:font>
  <w:font w:name="HelveticaNowDisplay Regular">
    <w:altName w:val="Arial"/>
    <w:panose1 w:val="00000000000000000000"/>
    <w:charset w:val="00"/>
    <w:family w:val="swiss"/>
    <w:notTrueType/>
    <w:pitch w:val="variable"/>
    <w:sig w:usb0="A00000FF" w:usb1="5000A47B" w:usb2="00000008" w:usb3="00000000" w:csb0="00000093" w:csb1="00000000"/>
  </w:font>
  <w:font w:name="Helvetica Light">
    <w:altName w:val="Calibri"/>
    <w:charset w:val="00"/>
    <w:family w:val="swiss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93AD8"/>
    <w:multiLevelType w:val="hybridMultilevel"/>
    <w:tmpl w:val="4948B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702A7"/>
    <w:multiLevelType w:val="hybridMultilevel"/>
    <w:tmpl w:val="C67AD0AE"/>
    <w:lvl w:ilvl="0" w:tplc="517C6C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461A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4AD4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9EC3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AE5B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E084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862E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DC67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CEF5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E91E5D"/>
    <w:multiLevelType w:val="hybridMultilevel"/>
    <w:tmpl w:val="0B10AF24"/>
    <w:lvl w:ilvl="0" w:tplc="77CC31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E6A63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6A8EE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7622F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101B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09AE2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FF2E7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2E9D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1DEB0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8F21ED"/>
    <w:multiLevelType w:val="hybridMultilevel"/>
    <w:tmpl w:val="7DB88AD6"/>
    <w:lvl w:ilvl="0" w:tplc="8564E554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234E0"/>
    <w:multiLevelType w:val="hybridMultilevel"/>
    <w:tmpl w:val="86A29CB2"/>
    <w:lvl w:ilvl="0" w:tplc="F18077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7EF9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50B7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BEA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B014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F61E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B26B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5068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4C77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C1B1955"/>
    <w:multiLevelType w:val="hybridMultilevel"/>
    <w:tmpl w:val="C87CE6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C3A77"/>
    <w:multiLevelType w:val="hybridMultilevel"/>
    <w:tmpl w:val="534C09D0"/>
    <w:lvl w:ilvl="0" w:tplc="CDFCB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A7C57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7685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BAC7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2E95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7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78CB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CC2E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DC38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610C1C"/>
    <w:multiLevelType w:val="hybridMultilevel"/>
    <w:tmpl w:val="94F88D70"/>
    <w:lvl w:ilvl="0" w:tplc="7C7655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5254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9C6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B87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524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CCC1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D051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C4D4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6261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2B01903"/>
    <w:multiLevelType w:val="hybridMultilevel"/>
    <w:tmpl w:val="8B444478"/>
    <w:lvl w:ilvl="0" w:tplc="1AFCB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004B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0A05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8611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740D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04C0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24A1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E07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233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6237D4E"/>
    <w:multiLevelType w:val="hybridMultilevel"/>
    <w:tmpl w:val="D346B7B4"/>
    <w:lvl w:ilvl="0" w:tplc="F252CB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D4CC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BE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4A17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863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F4E7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96BD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E056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1C0A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75425E8"/>
    <w:multiLevelType w:val="hybridMultilevel"/>
    <w:tmpl w:val="B718AB9A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547C5"/>
    <w:multiLevelType w:val="hybridMultilevel"/>
    <w:tmpl w:val="2F0C42DC"/>
    <w:lvl w:ilvl="0" w:tplc="509E4E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5E12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BA0E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3AD3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348B5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AC93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3A06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7620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683D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BEF4B26"/>
    <w:multiLevelType w:val="hybridMultilevel"/>
    <w:tmpl w:val="D8D4BA88"/>
    <w:lvl w:ilvl="0" w:tplc="D0A019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65A38"/>
    <w:multiLevelType w:val="hybridMultilevel"/>
    <w:tmpl w:val="BC6617BA"/>
    <w:lvl w:ilvl="0" w:tplc="78446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BE9D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C66B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FA4F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561D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3494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6A23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FABD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8A1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71B67D9"/>
    <w:multiLevelType w:val="hybridMultilevel"/>
    <w:tmpl w:val="824C3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221E07"/>
    <w:multiLevelType w:val="hybridMultilevel"/>
    <w:tmpl w:val="52DAD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3D4945"/>
    <w:multiLevelType w:val="hybridMultilevel"/>
    <w:tmpl w:val="581EEE46"/>
    <w:lvl w:ilvl="0" w:tplc="A4A602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E0A7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26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12BF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7EC5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CA3A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1C0B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368E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BE0F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2492726"/>
    <w:multiLevelType w:val="hybridMultilevel"/>
    <w:tmpl w:val="0F70B466"/>
    <w:lvl w:ilvl="0" w:tplc="5DB416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2673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1CC1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1230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C4E9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D2610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D487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2AE5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2102E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BD042A"/>
    <w:multiLevelType w:val="hybridMultilevel"/>
    <w:tmpl w:val="CFA45174"/>
    <w:lvl w:ilvl="0" w:tplc="2118DC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444D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A04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2BA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2E85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D8C1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8493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345C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26C0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3927763"/>
    <w:multiLevelType w:val="hybridMultilevel"/>
    <w:tmpl w:val="D67CD19E"/>
    <w:lvl w:ilvl="0" w:tplc="3222B8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D8BA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F4F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A0F5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D030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C0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7E37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B49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8607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6C128C6"/>
    <w:multiLevelType w:val="hybridMultilevel"/>
    <w:tmpl w:val="BA281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6C214A"/>
    <w:multiLevelType w:val="hybridMultilevel"/>
    <w:tmpl w:val="72CECA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9E466A"/>
    <w:multiLevelType w:val="hybridMultilevel"/>
    <w:tmpl w:val="20523568"/>
    <w:lvl w:ilvl="0" w:tplc="540CDC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2643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962B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AC46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E675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F8BC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8C9B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9E28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DA50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C1F7D3B"/>
    <w:multiLevelType w:val="hybridMultilevel"/>
    <w:tmpl w:val="0D70D11C"/>
    <w:lvl w:ilvl="0" w:tplc="C69AA0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0C7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CCE8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394B2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F616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6780B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3AD4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56DD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6508A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22521A"/>
    <w:multiLevelType w:val="hybridMultilevel"/>
    <w:tmpl w:val="0DF0F494"/>
    <w:lvl w:ilvl="0" w:tplc="60B2E1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BCA4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C850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3078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BC9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3CE2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7432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1AB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0006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DA1512F"/>
    <w:multiLevelType w:val="hybridMultilevel"/>
    <w:tmpl w:val="603C53F0"/>
    <w:lvl w:ilvl="0" w:tplc="8AC089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9042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78A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4481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98AB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540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AA2A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50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62F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E247BC3"/>
    <w:multiLevelType w:val="hybridMultilevel"/>
    <w:tmpl w:val="7D6C1F78"/>
    <w:lvl w:ilvl="0" w:tplc="C958D3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715D28"/>
    <w:multiLevelType w:val="hybridMultilevel"/>
    <w:tmpl w:val="45C4F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062D55"/>
    <w:multiLevelType w:val="hybridMultilevel"/>
    <w:tmpl w:val="BD26F020"/>
    <w:lvl w:ilvl="0" w:tplc="ABBE16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EE35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6E3D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EA43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70E1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EC90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E657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D06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4832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5421835"/>
    <w:multiLevelType w:val="hybridMultilevel"/>
    <w:tmpl w:val="4864A234"/>
    <w:lvl w:ilvl="0" w:tplc="4152709A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4A7847"/>
    <w:multiLevelType w:val="hybridMultilevel"/>
    <w:tmpl w:val="3496C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FF0664"/>
    <w:multiLevelType w:val="hybridMultilevel"/>
    <w:tmpl w:val="92985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6A7A59"/>
    <w:multiLevelType w:val="hybridMultilevel"/>
    <w:tmpl w:val="0164A1EA"/>
    <w:lvl w:ilvl="0" w:tplc="35402A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9A22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D8AA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E4D2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662D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F8F4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DA5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A4F9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0E2E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585633A"/>
    <w:multiLevelType w:val="hybridMultilevel"/>
    <w:tmpl w:val="60C25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F34F2F"/>
    <w:multiLevelType w:val="hybridMultilevel"/>
    <w:tmpl w:val="0CB24A6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7A4CAB"/>
    <w:multiLevelType w:val="hybridMultilevel"/>
    <w:tmpl w:val="1EB8D7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775C57"/>
    <w:multiLevelType w:val="hybridMultilevel"/>
    <w:tmpl w:val="2B98D6E2"/>
    <w:lvl w:ilvl="0" w:tplc="2B92CF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58D3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4629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76CF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EA45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C33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0C31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E29E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D69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7BF1EC3"/>
    <w:multiLevelType w:val="hybridMultilevel"/>
    <w:tmpl w:val="B35693BC"/>
    <w:lvl w:ilvl="0" w:tplc="3FEE19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520A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445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1CA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CA5A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B48E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5682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5425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D42E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9075B2D"/>
    <w:multiLevelType w:val="hybridMultilevel"/>
    <w:tmpl w:val="15049D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717A23"/>
    <w:multiLevelType w:val="hybridMultilevel"/>
    <w:tmpl w:val="A4F24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F86675"/>
    <w:multiLevelType w:val="hybridMultilevel"/>
    <w:tmpl w:val="CDC0CC5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0774CC"/>
    <w:multiLevelType w:val="hybridMultilevel"/>
    <w:tmpl w:val="EE1C6E80"/>
    <w:lvl w:ilvl="0" w:tplc="A66631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44E7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865F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DA8E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F2D5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86C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C060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9CCA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8ED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90080824">
    <w:abstractNumId w:val="20"/>
  </w:num>
  <w:num w:numId="2" w16cid:durableId="1462772527">
    <w:abstractNumId w:val="36"/>
  </w:num>
  <w:num w:numId="3" w16cid:durableId="1180587614">
    <w:abstractNumId w:val="26"/>
  </w:num>
  <w:num w:numId="4" w16cid:durableId="1561360732">
    <w:abstractNumId w:val="19"/>
  </w:num>
  <w:num w:numId="5" w16cid:durableId="1231426844">
    <w:abstractNumId w:val="9"/>
  </w:num>
  <w:num w:numId="6" w16cid:durableId="1687362797">
    <w:abstractNumId w:val="41"/>
  </w:num>
  <w:num w:numId="7" w16cid:durableId="916867266">
    <w:abstractNumId w:val="29"/>
  </w:num>
  <w:num w:numId="8" w16cid:durableId="248078565">
    <w:abstractNumId w:val="25"/>
  </w:num>
  <w:num w:numId="9" w16cid:durableId="1913466264">
    <w:abstractNumId w:val="34"/>
  </w:num>
  <w:num w:numId="10" w16cid:durableId="529026362">
    <w:abstractNumId w:val="31"/>
  </w:num>
  <w:num w:numId="11" w16cid:durableId="1916158561">
    <w:abstractNumId w:val="5"/>
  </w:num>
  <w:num w:numId="12" w16cid:durableId="657727936">
    <w:abstractNumId w:val="28"/>
  </w:num>
  <w:num w:numId="13" w16cid:durableId="675496167">
    <w:abstractNumId w:val="39"/>
  </w:num>
  <w:num w:numId="14" w16cid:durableId="502819660">
    <w:abstractNumId w:val="14"/>
  </w:num>
  <w:num w:numId="15" w16cid:durableId="1593318347">
    <w:abstractNumId w:val="12"/>
  </w:num>
  <w:num w:numId="16" w16cid:durableId="29690563">
    <w:abstractNumId w:val="30"/>
  </w:num>
  <w:num w:numId="17" w16cid:durableId="2116438026">
    <w:abstractNumId w:val="21"/>
  </w:num>
  <w:num w:numId="18" w16cid:durableId="562259781">
    <w:abstractNumId w:val="27"/>
  </w:num>
  <w:num w:numId="19" w16cid:durableId="585310745">
    <w:abstractNumId w:val="33"/>
  </w:num>
  <w:num w:numId="20" w16cid:durableId="1764455680">
    <w:abstractNumId w:val="10"/>
  </w:num>
  <w:num w:numId="21" w16cid:durableId="874344114">
    <w:abstractNumId w:val="35"/>
  </w:num>
  <w:num w:numId="22" w16cid:durableId="641807580">
    <w:abstractNumId w:val="38"/>
  </w:num>
  <w:num w:numId="23" w16cid:durableId="54282681">
    <w:abstractNumId w:val="40"/>
  </w:num>
  <w:num w:numId="24" w16cid:durableId="1191532504">
    <w:abstractNumId w:val="3"/>
  </w:num>
  <w:num w:numId="25" w16cid:durableId="770588121">
    <w:abstractNumId w:val="22"/>
  </w:num>
  <w:num w:numId="26" w16cid:durableId="1128662563">
    <w:abstractNumId w:val="24"/>
  </w:num>
  <w:num w:numId="27" w16cid:durableId="732314133">
    <w:abstractNumId w:val="7"/>
  </w:num>
  <w:num w:numId="28" w16cid:durableId="421806787">
    <w:abstractNumId w:val="32"/>
  </w:num>
  <w:num w:numId="29" w16cid:durableId="1946764224">
    <w:abstractNumId w:val="18"/>
  </w:num>
  <w:num w:numId="30" w16cid:durableId="370571899">
    <w:abstractNumId w:val="13"/>
  </w:num>
  <w:num w:numId="31" w16cid:durableId="1965886206">
    <w:abstractNumId w:val="37"/>
  </w:num>
  <w:num w:numId="32" w16cid:durableId="471757569">
    <w:abstractNumId w:val="16"/>
  </w:num>
  <w:num w:numId="33" w16cid:durableId="1896547145">
    <w:abstractNumId w:val="8"/>
  </w:num>
  <w:num w:numId="34" w16cid:durableId="388649631">
    <w:abstractNumId w:val="1"/>
  </w:num>
  <w:num w:numId="35" w16cid:durableId="1793356999">
    <w:abstractNumId w:val="17"/>
  </w:num>
  <w:num w:numId="36" w16cid:durableId="893782944">
    <w:abstractNumId w:val="2"/>
  </w:num>
  <w:num w:numId="37" w16cid:durableId="326859398">
    <w:abstractNumId w:val="23"/>
  </w:num>
  <w:num w:numId="38" w16cid:durableId="1388869437">
    <w:abstractNumId w:val="11"/>
  </w:num>
  <w:num w:numId="39" w16cid:durableId="1133252170">
    <w:abstractNumId w:val="6"/>
  </w:num>
  <w:num w:numId="40" w16cid:durableId="1702196151">
    <w:abstractNumId w:val="4"/>
  </w:num>
  <w:num w:numId="41" w16cid:durableId="1630815497">
    <w:abstractNumId w:val="15"/>
  </w:num>
  <w:num w:numId="42" w16cid:durableId="679740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jEzNzQzNbMwMTdV0lEKTi0uzszPAykwqQUAsBv93ywAAAA="/>
  </w:docVars>
  <w:rsids>
    <w:rsidRoot w:val="00DB1883"/>
    <w:rsid w:val="00000CC4"/>
    <w:rsid w:val="0000285C"/>
    <w:rsid w:val="0001036B"/>
    <w:rsid w:val="00021344"/>
    <w:rsid w:val="000228F0"/>
    <w:rsid w:val="0002690E"/>
    <w:rsid w:val="00027D01"/>
    <w:rsid w:val="00031595"/>
    <w:rsid w:val="00032558"/>
    <w:rsid w:val="00033289"/>
    <w:rsid w:val="000340A1"/>
    <w:rsid w:val="00037A0A"/>
    <w:rsid w:val="00040506"/>
    <w:rsid w:val="00042EEF"/>
    <w:rsid w:val="000469A2"/>
    <w:rsid w:val="00047691"/>
    <w:rsid w:val="000479F7"/>
    <w:rsid w:val="000501C4"/>
    <w:rsid w:val="00051667"/>
    <w:rsid w:val="00053148"/>
    <w:rsid w:val="000543B0"/>
    <w:rsid w:val="0006384A"/>
    <w:rsid w:val="0006393A"/>
    <w:rsid w:val="0006455E"/>
    <w:rsid w:val="000645B5"/>
    <w:rsid w:val="0007122B"/>
    <w:rsid w:val="00072524"/>
    <w:rsid w:val="00072D04"/>
    <w:rsid w:val="000733FF"/>
    <w:rsid w:val="00074F56"/>
    <w:rsid w:val="000807CF"/>
    <w:rsid w:val="0008088E"/>
    <w:rsid w:val="00081849"/>
    <w:rsid w:val="000827E4"/>
    <w:rsid w:val="0008485C"/>
    <w:rsid w:val="00085E8A"/>
    <w:rsid w:val="00086DD1"/>
    <w:rsid w:val="000906A3"/>
    <w:rsid w:val="00090ADB"/>
    <w:rsid w:val="00093939"/>
    <w:rsid w:val="00096F80"/>
    <w:rsid w:val="00097B0B"/>
    <w:rsid w:val="000A1983"/>
    <w:rsid w:val="000A1E93"/>
    <w:rsid w:val="000A20F7"/>
    <w:rsid w:val="000A39E3"/>
    <w:rsid w:val="000A5482"/>
    <w:rsid w:val="000A78F8"/>
    <w:rsid w:val="000A798D"/>
    <w:rsid w:val="000B00F0"/>
    <w:rsid w:val="000B07FE"/>
    <w:rsid w:val="000B10B4"/>
    <w:rsid w:val="000B2695"/>
    <w:rsid w:val="000B31AF"/>
    <w:rsid w:val="000B360E"/>
    <w:rsid w:val="000B4D7F"/>
    <w:rsid w:val="000B73D9"/>
    <w:rsid w:val="000B7A24"/>
    <w:rsid w:val="000C5AF3"/>
    <w:rsid w:val="000C71CD"/>
    <w:rsid w:val="000C73F9"/>
    <w:rsid w:val="000D08E1"/>
    <w:rsid w:val="000D0B09"/>
    <w:rsid w:val="000D0EAE"/>
    <w:rsid w:val="000D1083"/>
    <w:rsid w:val="000D1089"/>
    <w:rsid w:val="000D3616"/>
    <w:rsid w:val="000D3CB3"/>
    <w:rsid w:val="000D5F87"/>
    <w:rsid w:val="000D74B8"/>
    <w:rsid w:val="000E09D5"/>
    <w:rsid w:val="000E2E59"/>
    <w:rsid w:val="000E588A"/>
    <w:rsid w:val="000E66A0"/>
    <w:rsid w:val="000E76DA"/>
    <w:rsid w:val="000F01A9"/>
    <w:rsid w:val="000F2613"/>
    <w:rsid w:val="000F381A"/>
    <w:rsid w:val="000F5AC0"/>
    <w:rsid w:val="000F7317"/>
    <w:rsid w:val="001021DA"/>
    <w:rsid w:val="00103DC1"/>
    <w:rsid w:val="001043B7"/>
    <w:rsid w:val="001077FB"/>
    <w:rsid w:val="0011225F"/>
    <w:rsid w:val="001134B6"/>
    <w:rsid w:val="00113577"/>
    <w:rsid w:val="0011640C"/>
    <w:rsid w:val="00121307"/>
    <w:rsid w:val="001216A1"/>
    <w:rsid w:val="00121883"/>
    <w:rsid w:val="00127D24"/>
    <w:rsid w:val="00132C55"/>
    <w:rsid w:val="00134287"/>
    <w:rsid w:val="00136ADC"/>
    <w:rsid w:val="001411D5"/>
    <w:rsid w:val="001422B5"/>
    <w:rsid w:val="0014279E"/>
    <w:rsid w:val="00145314"/>
    <w:rsid w:val="00145954"/>
    <w:rsid w:val="00145DCB"/>
    <w:rsid w:val="0015102D"/>
    <w:rsid w:val="00152AD4"/>
    <w:rsid w:val="00154705"/>
    <w:rsid w:val="00157AC8"/>
    <w:rsid w:val="0016584A"/>
    <w:rsid w:val="00167F6E"/>
    <w:rsid w:val="0017621A"/>
    <w:rsid w:val="00177A53"/>
    <w:rsid w:val="00180351"/>
    <w:rsid w:val="001821F8"/>
    <w:rsid w:val="00183A30"/>
    <w:rsid w:val="00186D3D"/>
    <w:rsid w:val="00186F64"/>
    <w:rsid w:val="001911E6"/>
    <w:rsid w:val="001942E5"/>
    <w:rsid w:val="001952E2"/>
    <w:rsid w:val="0019713A"/>
    <w:rsid w:val="001A0B12"/>
    <w:rsid w:val="001A3457"/>
    <w:rsid w:val="001A7B47"/>
    <w:rsid w:val="001B1835"/>
    <w:rsid w:val="001B1F33"/>
    <w:rsid w:val="001B7AC2"/>
    <w:rsid w:val="001C07AE"/>
    <w:rsid w:val="001C3723"/>
    <w:rsid w:val="001C4BAD"/>
    <w:rsid w:val="001C605B"/>
    <w:rsid w:val="001C6CAF"/>
    <w:rsid w:val="001D0881"/>
    <w:rsid w:val="001D16EF"/>
    <w:rsid w:val="001D1A8F"/>
    <w:rsid w:val="001D6943"/>
    <w:rsid w:val="001D6CF0"/>
    <w:rsid w:val="001D757E"/>
    <w:rsid w:val="001D7D7D"/>
    <w:rsid w:val="001E15B4"/>
    <w:rsid w:val="001E2AD7"/>
    <w:rsid w:val="001E4EBA"/>
    <w:rsid w:val="001E7931"/>
    <w:rsid w:val="001E7DB7"/>
    <w:rsid w:val="001F2768"/>
    <w:rsid w:val="001F6C93"/>
    <w:rsid w:val="00203C27"/>
    <w:rsid w:val="0020464D"/>
    <w:rsid w:val="002075E1"/>
    <w:rsid w:val="00207AEC"/>
    <w:rsid w:val="00214342"/>
    <w:rsid w:val="00214495"/>
    <w:rsid w:val="002156E2"/>
    <w:rsid w:val="00217466"/>
    <w:rsid w:val="002176A2"/>
    <w:rsid w:val="00222394"/>
    <w:rsid w:val="0022280A"/>
    <w:rsid w:val="00224669"/>
    <w:rsid w:val="0022509B"/>
    <w:rsid w:val="00227677"/>
    <w:rsid w:val="002308D3"/>
    <w:rsid w:val="00232F5E"/>
    <w:rsid w:val="002364D8"/>
    <w:rsid w:val="002539BE"/>
    <w:rsid w:val="00267D5F"/>
    <w:rsid w:val="002707BB"/>
    <w:rsid w:val="00272513"/>
    <w:rsid w:val="00283462"/>
    <w:rsid w:val="00283F9F"/>
    <w:rsid w:val="002841D7"/>
    <w:rsid w:val="002846B6"/>
    <w:rsid w:val="00284908"/>
    <w:rsid w:val="00284FDB"/>
    <w:rsid w:val="00287DD2"/>
    <w:rsid w:val="00291D02"/>
    <w:rsid w:val="00292741"/>
    <w:rsid w:val="00293515"/>
    <w:rsid w:val="00293F11"/>
    <w:rsid w:val="00294DD4"/>
    <w:rsid w:val="002961CB"/>
    <w:rsid w:val="00297719"/>
    <w:rsid w:val="00297C67"/>
    <w:rsid w:val="00297F66"/>
    <w:rsid w:val="002A0646"/>
    <w:rsid w:val="002A19B0"/>
    <w:rsid w:val="002A4DFF"/>
    <w:rsid w:val="002A5687"/>
    <w:rsid w:val="002A6E25"/>
    <w:rsid w:val="002A7FB0"/>
    <w:rsid w:val="002B2102"/>
    <w:rsid w:val="002B2285"/>
    <w:rsid w:val="002B23B8"/>
    <w:rsid w:val="002B3AF6"/>
    <w:rsid w:val="002B49A5"/>
    <w:rsid w:val="002B57D7"/>
    <w:rsid w:val="002B64B2"/>
    <w:rsid w:val="002B7948"/>
    <w:rsid w:val="002C0FB8"/>
    <w:rsid w:val="002C3223"/>
    <w:rsid w:val="002C56C6"/>
    <w:rsid w:val="002C6962"/>
    <w:rsid w:val="002C6FC0"/>
    <w:rsid w:val="002D32BE"/>
    <w:rsid w:val="002D35F0"/>
    <w:rsid w:val="002D4257"/>
    <w:rsid w:val="002D42A8"/>
    <w:rsid w:val="002D5019"/>
    <w:rsid w:val="002D79DA"/>
    <w:rsid w:val="002D7A62"/>
    <w:rsid w:val="002D7A67"/>
    <w:rsid w:val="002E1210"/>
    <w:rsid w:val="002E2585"/>
    <w:rsid w:val="002E36B1"/>
    <w:rsid w:val="002E617D"/>
    <w:rsid w:val="002F348D"/>
    <w:rsid w:val="002F3973"/>
    <w:rsid w:val="002F6AE8"/>
    <w:rsid w:val="002F6B71"/>
    <w:rsid w:val="002F6E97"/>
    <w:rsid w:val="003003A7"/>
    <w:rsid w:val="00302391"/>
    <w:rsid w:val="00303B4A"/>
    <w:rsid w:val="0030478A"/>
    <w:rsid w:val="0031279C"/>
    <w:rsid w:val="00316BC6"/>
    <w:rsid w:val="003170CA"/>
    <w:rsid w:val="00317D20"/>
    <w:rsid w:val="00321799"/>
    <w:rsid w:val="00325C4C"/>
    <w:rsid w:val="00326EEC"/>
    <w:rsid w:val="00327B2E"/>
    <w:rsid w:val="00332179"/>
    <w:rsid w:val="00332813"/>
    <w:rsid w:val="003343CA"/>
    <w:rsid w:val="003349A7"/>
    <w:rsid w:val="0033619F"/>
    <w:rsid w:val="00336BE3"/>
    <w:rsid w:val="0033765E"/>
    <w:rsid w:val="00344B02"/>
    <w:rsid w:val="003454C7"/>
    <w:rsid w:val="0034695B"/>
    <w:rsid w:val="00351C7D"/>
    <w:rsid w:val="00352D21"/>
    <w:rsid w:val="003622BA"/>
    <w:rsid w:val="00362D4D"/>
    <w:rsid w:val="00363092"/>
    <w:rsid w:val="00364280"/>
    <w:rsid w:val="00366CE0"/>
    <w:rsid w:val="003720E0"/>
    <w:rsid w:val="00372124"/>
    <w:rsid w:val="00372D6B"/>
    <w:rsid w:val="00377E50"/>
    <w:rsid w:val="00381B1D"/>
    <w:rsid w:val="00384E02"/>
    <w:rsid w:val="003854C0"/>
    <w:rsid w:val="00385F65"/>
    <w:rsid w:val="00391A0E"/>
    <w:rsid w:val="0039468F"/>
    <w:rsid w:val="003954C0"/>
    <w:rsid w:val="00395706"/>
    <w:rsid w:val="00397C1F"/>
    <w:rsid w:val="003A1131"/>
    <w:rsid w:val="003A1638"/>
    <w:rsid w:val="003A20C4"/>
    <w:rsid w:val="003A360B"/>
    <w:rsid w:val="003A4122"/>
    <w:rsid w:val="003A6091"/>
    <w:rsid w:val="003A6BF4"/>
    <w:rsid w:val="003A7F61"/>
    <w:rsid w:val="003B1407"/>
    <w:rsid w:val="003B294F"/>
    <w:rsid w:val="003B2E4D"/>
    <w:rsid w:val="003C3531"/>
    <w:rsid w:val="003C6CAD"/>
    <w:rsid w:val="003D24BA"/>
    <w:rsid w:val="003D2911"/>
    <w:rsid w:val="003D4CF2"/>
    <w:rsid w:val="003E0325"/>
    <w:rsid w:val="003E530E"/>
    <w:rsid w:val="003F2959"/>
    <w:rsid w:val="003F503F"/>
    <w:rsid w:val="00401B4A"/>
    <w:rsid w:val="00404941"/>
    <w:rsid w:val="0040610F"/>
    <w:rsid w:val="00406D7D"/>
    <w:rsid w:val="00407D32"/>
    <w:rsid w:val="0041251B"/>
    <w:rsid w:val="004166C3"/>
    <w:rsid w:val="0042066A"/>
    <w:rsid w:val="00421C7D"/>
    <w:rsid w:val="00423302"/>
    <w:rsid w:val="00423A8B"/>
    <w:rsid w:val="004248AD"/>
    <w:rsid w:val="004249C8"/>
    <w:rsid w:val="00425E37"/>
    <w:rsid w:val="00430C31"/>
    <w:rsid w:val="004317CF"/>
    <w:rsid w:val="0043278B"/>
    <w:rsid w:val="00446041"/>
    <w:rsid w:val="0044616A"/>
    <w:rsid w:val="00446356"/>
    <w:rsid w:val="00452F87"/>
    <w:rsid w:val="004554DC"/>
    <w:rsid w:val="00455656"/>
    <w:rsid w:val="00455B11"/>
    <w:rsid w:val="00457015"/>
    <w:rsid w:val="00460BFB"/>
    <w:rsid w:val="00461520"/>
    <w:rsid w:val="00462530"/>
    <w:rsid w:val="00462C40"/>
    <w:rsid w:val="00463BF7"/>
    <w:rsid w:val="00463F95"/>
    <w:rsid w:val="004665B3"/>
    <w:rsid w:val="004742B3"/>
    <w:rsid w:val="00476130"/>
    <w:rsid w:val="00476CA3"/>
    <w:rsid w:val="00476F9A"/>
    <w:rsid w:val="00481584"/>
    <w:rsid w:val="00483D09"/>
    <w:rsid w:val="0048469C"/>
    <w:rsid w:val="0048512B"/>
    <w:rsid w:val="004901A9"/>
    <w:rsid w:val="00490515"/>
    <w:rsid w:val="0049248D"/>
    <w:rsid w:val="00495422"/>
    <w:rsid w:val="00495948"/>
    <w:rsid w:val="00496DE8"/>
    <w:rsid w:val="004975A1"/>
    <w:rsid w:val="004A159E"/>
    <w:rsid w:val="004A236E"/>
    <w:rsid w:val="004A3B7B"/>
    <w:rsid w:val="004A3C65"/>
    <w:rsid w:val="004B1202"/>
    <w:rsid w:val="004B13DD"/>
    <w:rsid w:val="004B1A7E"/>
    <w:rsid w:val="004B291F"/>
    <w:rsid w:val="004B2D06"/>
    <w:rsid w:val="004B4C2E"/>
    <w:rsid w:val="004B4CBC"/>
    <w:rsid w:val="004B508C"/>
    <w:rsid w:val="004B536D"/>
    <w:rsid w:val="004B58BF"/>
    <w:rsid w:val="004B7CB3"/>
    <w:rsid w:val="004C0A8D"/>
    <w:rsid w:val="004C1D0B"/>
    <w:rsid w:val="004D33B4"/>
    <w:rsid w:val="004D3483"/>
    <w:rsid w:val="004D735E"/>
    <w:rsid w:val="004D7B10"/>
    <w:rsid w:val="004E35C1"/>
    <w:rsid w:val="004E3FD5"/>
    <w:rsid w:val="004E6CE2"/>
    <w:rsid w:val="004F01DB"/>
    <w:rsid w:val="004F1FC6"/>
    <w:rsid w:val="004F5743"/>
    <w:rsid w:val="004F66B5"/>
    <w:rsid w:val="004F6ACB"/>
    <w:rsid w:val="00500738"/>
    <w:rsid w:val="005014C1"/>
    <w:rsid w:val="005060F6"/>
    <w:rsid w:val="005070EF"/>
    <w:rsid w:val="00507427"/>
    <w:rsid w:val="00510E45"/>
    <w:rsid w:val="00511855"/>
    <w:rsid w:val="00513B08"/>
    <w:rsid w:val="005145FC"/>
    <w:rsid w:val="005158FA"/>
    <w:rsid w:val="005165D7"/>
    <w:rsid w:val="00517594"/>
    <w:rsid w:val="005245C0"/>
    <w:rsid w:val="00527173"/>
    <w:rsid w:val="0052779D"/>
    <w:rsid w:val="00532BC9"/>
    <w:rsid w:val="00542A6D"/>
    <w:rsid w:val="0054492F"/>
    <w:rsid w:val="005502B4"/>
    <w:rsid w:val="00550462"/>
    <w:rsid w:val="00550697"/>
    <w:rsid w:val="00554A17"/>
    <w:rsid w:val="0055549C"/>
    <w:rsid w:val="005602CC"/>
    <w:rsid w:val="00560599"/>
    <w:rsid w:val="005606EC"/>
    <w:rsid w:val="00561089"/>
    <w:rsid w:val="005674E3"/>
    <w:rsid w:val="00580475"/>
    <w:rsid w:val="00582BBE"/>
    <w:rsid w:val="005836FE"/>
    <w:rsid w:val="00585BEA"/>
    <w:rsid w:val="00590AB7"/>
    <w:rsid w:val="005911FA"/>
    <w:rsid w:val="00594F2E"/>
    <w:rsid w:val="00595256"/>
    <w:rsid w:val="005A0651"/>
    <w:rsid w:val="005A15B7"/>
    <w:rsid w:val="005A4674"/>
    <w:rsid w:val="005A5B1D"/>
    <w:rsid w:val="005A6D73"/>
    <w:rsid w:val="005B0E63"/>
    <w:rsid w:val="005B1371"/>
    <w:rsid w:val="005B277F"/>
    <w:rsid w:val="005B66A0"/>
    <w:rsid w:val="005B69D8"/>
    <w:rsid w:val="005C1505"/>
    <w:rsid w:val="005C236B"/>
    <w:rsid w:val="005C5C7C"/>
    <w:rsid w:val="005D0D28"/>
    <w:rsid w:val="005D39FC"/>
    <w:rsid w:val="005D3FDB"/>
    <w:rsid w:val="005D7005"/>
    <w:rsid w:val="005D7B29"/>
    <w:rsid w:val="005D7B2C"/>
    <w:rsid w:val="005E43A1"/>
    <w:rsid w:val="005E624B"/>
    <w:rsid w:val="005F019C"/>
    <w:rsid w:val="005F1E48"/>
    <w:rsid w:val="005F7404"/>
    <w:rsid w:val="005F7AF9"/>
    <w:rsid w:val="0060052F"/>
    <w:rsid w:val="00601A4D"/>
    <w:rsid w:val="00601CAE"/>
    <w:rsid w:val="00602A55"/>
    <w:rsid w:val="00603493"/>
    <w:rsid w:val="0060489C"/>
    <w:rsid w:val="0060546C"/>
    <w:rsid w:val="00606899"/>
    <w:rsid w:val="00607F8A"/>
    <w:rsid w:val="006100C5"/>
    <w:rsid w:val="006115C0"/>
    <w:rsid w:val="00612349"/>
    <w:rsid w:val="006165C7"/>
    <w:rsid w:val="00616669"/>
    <w:rsid w:val="0061724B"/>
    <w:rsid w:val="00622B15"/>
    <w:rsid w:val="0062393A"/>
    <w:rsid w:val="00632CC9"/>
    <w:rsid w:val="00634649"/>
    <w:rsid w:val="00637034"/>
    <w:rsid w:val="006370C9"/>
    <w:rsid w:val="006376DC"/>
    <w:rsid w:val="00642EAF"/>
    <w:rsid w:val="00643984"/>
    <w:rsid w:val="006444E8"/>
    <w:rsid w:val="00644A25"/>
    <w:rsid w:val="00645244"/>
    <w:rsid w:val="00645B6F"/>
    <w:rsid w:val="00647213"/>
    <w:rsid w:val="006533AC"/>
    <w:rsid w:val="00670399"/>
    <w:rsid w:val="00675B9E"/>
    <w:rsid w:val="00684A4E"/>
    <w:rsid w:val="00685431"/>
    <w:rsid w:val="00685686"/>
    <w:rsid w:val="00685877"/>
    <w:rsid w:val="006910B2"/>
    <w:rsid w:val="00696DB4"/>
    <w:rsid w:val="006A1853"/>
    <w:rsid w:val="006A1E16"/>
    <w:rsid w:val="006A25CF"/>
    <w:rsid w:val="006A4242"/>
    <w:rsid w:val="006A77C1"/>
    <w:rsid w:val="006B052A"/>
    <w:rsid w:val="006B1C91"/>
    <w:rsid w:val="006B261B"/>
    <w:rsid w:val="006B2BC7"/>
    <w:rsid w:val="006B4BDC"/>
    <w:rsid w:val="006B7569"/>
    <w:rsid w:val="006C2ECC"/>
    <w:rsid w:val="006C374B"/>
    <w:rsid w:val="006C758B"/>
    <w:rsid w:val="006D3593"/>
    <w:rsid w:val="006D576F"/>
    <w:rsid w:val="006D5A51"/>
    <w:rsid w:val="006D607D"/>
    <w:rsid w:val="006E105A"/>
    <w:rsid w:val="006E3917"/>
    <w:rsid w:val="006F0CD1"/>
    <w:rsid w:val="006F1774"/>
    <w:rsid w:val="006F5381"/>
    <w:rsid w:val="006F5A30"/>
    <w:rsid w:val="006F64EA"/>
    <w:rsid w:val="00700504"/>
    <w:rsid w:val="00700721"/>
    <w:rsid w:val="00701747"/>
    <w:rsid w:val="007053E0"/>
    <w:rsid w:val="0070563A"/>
    <w:rsid w:val="00706C02"/>
    <w:rsid w:val="00710D58"/>
    <w:rsid w:val="007202E3"/>
    <w:rsid w:val="00721138"/>
    <w:rsid w:val="00722143"/>
    <w:rsid w:val="00723B88"/>
    <w:rsid w:val="00723BD5"/>
    <w:rsid w:val="00726548"/>
    <w:rsid w:val="00727080"/>
    <w:rsid w:val="00730FB6"/>
    <w:rsid w:val="0073363D"/>
    <w:rsid w:val="0073381C"/>
    <w:rsid w:val="00735B5C"/>
    <w:rsid w:val="00735B64"/>
    <w:rsid w:val="00740970"/>
    <w:rsid w:val="00741007"/>
    <w:rsid w:val="007416BC"/>
    <w:rsid w:val="00743953"/>
    <w:rsid w:val="00743B74"/>
    <w:rsid w:val="00744408"/>
    <w:rsid w:val="00746AEF"/>
    <w:rsid w:val="00747400"/>
    <w:rsid w:val="00751979"/>
    <w:rsid w:val="007525E6"/>
    <w:rsid w:val="00752BAC"/>
    <w:rsid w:val="0075376A"/>
    <w:rsid w:val="00760F3B"/>
    <w:rsid w:val="00763A9C"/>
    <w:rsid w:val="00766710"/>
    <w:rsid w:val="00770622"/>
    <w:rsid w:val="00773038"/>
    <w:rsid w:val="0077653E"/>
    <w:rsid w:val="007765C8"/>
    <w:rsid w:val="00781924"/>
    <w:rsid w:val="007906AC"/>
    <w:rsid w:val="00791161"/>
    <w:rsid w:val="0079155A"/>
    <w:rsid w:val="007932BB"/>
    <w:rsid w:val="007A0B60"/>
    <w:rsid w:val="007A117A"/>
    <w:rsid w:val="007A3DB9"/>
    <w:rsid w:val="007A52CA"/>
    <w:rsid w:val="007A5CFD"/>
    <w:rsid w:val="007A6035"/>
    <w:rsid w:val="007A67D1"/>
    <w:rsid w:val="007B3FD3"/>
    <w:rsid w:val="007B6560"/>
    <w:rsid w:val="007B6F38"/>
    <w:rsid w:val="007C023E"/>
    <w:rsid w:val="007C24E8"/>
    <w:rsid w:val="007C276A"/>
    <w:rsid w:val="007C62EB"/>
    <w:rsid w:val="007C6326"/>
    <w:rsid w:val="007D0D2A"/>
    <w:rsid w:val="007D3724"/>
    <w:rsid w:val="007D3DB0"/>
    <w:rsid w:val="007D3DF3"/>
    <w:rsid w:val="007D40BD"/>
    <w:rsid w:val="007D5EA5"/>
    <w:rsid w:val="007D75C9"/>
    <w:rsid w:val="007E0D82"/>
    <w:rsid w:val="007E0FB9"/>
    <w:rsid w:val="007E4723"/>
    <w:rsid w:val="007E55E9"/>
    <w:rsid w:val="007E5972"/>
    <w:rsid w:val="007E59B7"/>
    <w:rsid w:val="007E79C4"/>
    <w:rsid w:val="007F2CAB"/>
    <w:rsid w:val="007F39B6"/>
    <w:rsid w:val="007F3D26"/>
    <w:rsid w:val="007F3D7D"/>
    <w:rsid w:val="00806654"/>
    <w:rsid w:val="00806EE3"/>
    <w:rsid w:val="00812050"/>
    <w:rsid w:val="00812C85"/>
    <w:rsid w:val="00812ECE"/>
    <w:rsid w:val="00813B2F"/>
    <w:rsid w:val="00814069"/>
    <w:rsid w:val="00814D27"/>
    <w:rsid w:val="008203C4"/>
    <w:rsid w:val="00821278"/>
    <w:rsid w:val="0082355C"/>
    <w:rsid w:val="00827A8F"/>
    <w:rsid w:val="008327E5"/>
    <w:rsid w:val="00833ED1"/>
    <w:rsid w:val="00834289"/>
    <w:rsid w:val="00834D9B"/>
    <w:rsid w:val="008357F4"/>
    <w:rsid w:val="008365D2"/>
    <w:rsid w:val="00837AB0"/>
    <w:rsid w:val="00845113"/>
    <w:rsid w:val="00845E3C"/>
    <w:rsid w:val="00846469"/>
    <w:rsid w:val="00846F25"/>
    <w:rsid w:val="00847BAC"/>
    <w:rsid w:val="00852681"/>
    <w:rsid w:val="00853E59"/>
    <w:rsid w:val="00854039"/>
    <w:rsid w:val="008545EF"/>
    <w:rsid w:val="008557F3"/>
    <w:rsid w:val="008568BF"/>
    <w:rsid w:val="008568E6"/>
    <w:rsid w:val="00856E98"/>
    <w:rsid w:val="00857241"/>
    <w:rsid w:val="0086565E"/>
    <w:rsid w:val="008656EC"/>
    <w:rsid w:val="008774B5"/>
    <w:rsid w:val="008824A8"/>
    <w:rsid w:val="008925F0"/>
    <w:rsid w:val="00893A72"/>
    <w:rsid w:val="008970B1"/>
    <w:rsid w:val="008A0B9C"/>
    <w:rsid w:val="008A3EF3"/>
    <w:rsid w:val="008A552F"/>
    <w:rsid w:val="008A7154"/>
    <w:rsid w:val="008A7F5E"/>
    <w:rsid w:val="008B2405"/>
    <w:rsid w:val="008B49D9"/>
    <w:rsid w:val="008B5B8B"/>
    <w:rsid w:val="008C0027"/>
    <w:rsid w:val="008C2D01"/>
    <w:rsid w:val="008C3236"/>
    <w:rsid w:val="008C3927"/>
    <w:rsid w:val="008C3A34"/>
    <w:rsid w:val="008C4926"/>
    <w:rsid w:val="008C4D70"/>
    <w:rsid w:val="008C4F25"/>
    <w:rsid w:val="008C5A4B"/>
    <w:rsid w:val="008D0765"/>
    <w:rsid w:val="008D2445"/>
    <w:rsid w:val="008D5E6E"/>
    <w:rsid w:val="008D6886"/>
    <w:rsid w:val="008E0193"/>
    <w:rsid w:val="008E0708"/>
    <w:rsid w:val="008E0FE5"/>
    <w:rsid w:val="008E3159"/>
    <w:rsid w:val="008E7FC3"/>
    <w:rsid w:val="008F0906"/>
    <w:rsid w:val="008F148C"/>
    <w:rsid w:val="008F33C4"/>
    <w:rsid w:val="008F5877"/>
    <w:rsid w:val="008F7513"/>
    <w:rsid w:val="00905BB8"/>
    <w:rsid w:val="009069FF"/>
    <w:rsid w:val="009107FF"/>
    <w:rsid w:val="00911876"/>
    <w:rsid w:val="00911CEF"/>
    <w:rsid w:val="00913832"/>
    <w:rsid w:val="00916BF4"/>
    <w:rsid w:val="00917DA1"/>
    <w:rsid w:val="00917DD3"/>
    <w:rsid w:val="00920437"/>
    <w:rsid w:val="00922394"/>
    <w:rsid w:val="0092400A"/>
    <w:rsid w:val="009265FB"/>
    <w:rsid w:val="00930E43"/>
    <w:rsid w:val="009345B0"/>
    <w:rsid w:val="00934F2B"/>
    <w:rsid w:val="00936F51"/>
    <w:rsid w:val="00945223"/>
    <w:rsid w:val="00947E80"/>
    <w:rsid w:val="0095066F"/>
    <w:rsid w:val="00950A32"/>
    <w:rsid w:val="009543E1"/>
    <w:rsid w:val="00963C6C"/>
    <w:rsid w:val="009652EB"/>
    <w:rsid w:val="00966C4D"/>
    <w:rsid w:val="00966ECE"/>
    <w:rsid w:val="009702DA"/>
    <w:rsid w:val="009709AF"/>
    <w:rsid w:val="009718A9"/>
    <w:rsid w:val="0097286F"/>
    <w:rsid w:val="0097468B"/>
    <w:rsid w:val="009755F8"/>
    <w:rsid w:val="0097646D"/>
    <w:rsid w:val="00977821"/>
    <w:rsid w:val="00980C32"/>
    <w:rsid w:val="0098297C"/>
    <w:rsid w:val="00982B65"/>
    <w:rsid w:val="00982D9E"/>
    <w:rsid w:val="0098738A"/>
    <w:rsid w:val="0098770E"/>
    <w:rsid w:val="00992822"/>
    <w:rsid w:val="00994129"/>
    <w:rsid w:val="0099447C"/>
    <w:rsid w:val="009956D1"/>
    <w:rsid w:val="00996458"/>
    <w:rsid w:val="0099652D"/>
    <w:rsid w:val="009A156A"/>
    <w:rsid w:val="009A245E"/>
    <w:rsid w:val="009A4500"/>
    <w:rsid w:val="009A61ED"/>
    <w:rsid w:val="009A7EFD"/>
    <w:rsid w:val="009B05C5"/>
    <w:rsid w:val="009B6E7E"/>
    <w:rsid w:val="009B7382"/>
    <w:rsid w:val="009C2081"/>
    <w:rsid w:val="009C4BE2"/>
    <w:rsid w:val="009D0015"/>
    <w:rsid w:val="009D4D95"/>
    <w:rsid w:val="009E3D5B"/>
    <w:rsid w:val="009E5393"/>
    <w:rsid w:val="009E56B7"/>
    <w:rsid w:val="009E572A"/>
    <w:rsid w:val="009E5ED0"/>
    <w:rsid w:val="009E75FE"/>
    <w:rsid w:val="009F0DE0"/>
    <w:rsid w:val="009F1F46"/>
    <w:rsid w:val="009F267F"/>
    <w:rsid w:val="009F414C"/>
    <w:rsid w:val="009F45D4"/>
    <w:rsid w:val="009F4C2E"/>
    <w:rsid w:val="009F75D6"/>
    <w:rsid w:val="00A006F5"/>
    <w:rsid w:val="00A01D57"/>
    <w:rsid w:val="00A024AE"/>
    <w:rsid w:val="00A0298F"/>
    <w:rsid w:val="00A03739"/>
    <w:rsid w:val="00A03F02"/>
    <w:rsid w:val="00A05219"/>
    <w:rsid w:val="00A05958"/>
    <w:rsid w:val="00A05B67"/>
    <w:rsid w:val="00A064B7"/>
    <w:rsid w:val="00A117C0"/>
    <w:rsid w:val="00A11DB9"/>
    <w:rsid w:val="00A147AE"/>
    <w:rsid w:val="00A15C35"/>
    <w:rsid w:val="00A16DC8"/>
    <w:rsid w:val="00A230A6"/>
    <w:rsid w:val="00A2357D"/>
    <w:rsid w:val="00A2729D"/>
    <w:rsid w:val="00A30F0F"/>
    <w:rsid w:val="00A3123A"/>
    <w:rsid w:val="00A3360A"/>
    <w:rsid w:val="00A348C8"/>
    <w:rsid w:val="00A34B7F"/>
    <w:rsid w:val="00A401F8"/>
    <w:rsid w:val="00A4229F"/>
    <w:rsid w:val="00A45660"/>
    <w:rsid w:val="00A507D4"/>
    <w:rsid w:val="00A516D2"/>
    <w:rsid w:val="00A53D04"/>
    <w:rsid w:val="00A606C0"/>
    <w:rsid w:val="00A63D0A"/>
    <w:rsid w:val="00A644FA"/>
    <w:rsid w:val="00A64622"/>
    <w:rsid w:val="00A70B68"/>
    <w:rsid w:val="00A72044"/>
    <w:rsid w:val="00A72277"/>
    <w:rsid w:val="00A72461"/>
    <w:rsid w:val="00A73365"/>
    <w:rsid w:val="00A73937"/>
    <w:rsid w:val="00A73C9B"/>
    <w:rsid w:val="00A73E37"/>
    <w:rsid w:val="00A74131"/>
    <w:rsid w:val="00A75F06"/>
    <w:rsid w:val="00A763A5"/>
    <w:rsid w:val="00A77475"/>
    <w:rsid w:val="00A805F5"/>
    <w:rsid w:val="00A825E5"/>
    <w:rsid w:val="00A85112"/>
    <w:rsid w:val="00A86756"/>
    <w:rsid w:val="00A905E8"/>
    <w:rsid w:val="00A91496"/>
    <w:rsid w:val="00A92010"/>
    <w:rsid w:val="00A934B2"/>
    <w:rsid w:val="00A94663"/>
    <w:rsid w:val="00A947C0"/>
    <w:rsid w:val="00A94C64"/>
    <w:rsid w:val="00A97402"/>
    <w:rsid w:val="00A977F8"/>
    <w:rsid w:val="00AA16E3"/>
    <w:rsid w:val="00AA456F"/>
    <w:rsid w:val="00AA792F"/>
    <w:rsid w:val="00AB3246"/>
    <w:rsid w:val="00AB3966"/>
    <w:rsid w:val="00AB61BC"/>
    <w:rsid w:val="00AB6372"/>
    <w:rsid w:val="00AB75E5"/>
    <w:rsid w:val="00AC37EC"/>
    <w:rsid w:val="00AC5310"/>
    <w:rsid w:val="00AC5612"/>
    <w:rsid w:val="00AC6E9B"/>
    <w:rsid w:val="00AD2C79"/>
    <w:rsid w:val="00AD3E16"/>
    <w:rsid w:val="00AD45AE"/>
    <w:rsid w:val="00AD51D0"/>
    <w:rsid w:val="00AD66B1"/>
    <w:rsid w:val="00AE3147"/>
    <w:rsid w:val="00AE4B71"/>
    <w:rsid w:val="00AE6FE9"/>
    <w:rsid w:val="00AE7A08"/>
    <w:rsid w:val="00AF1A6A"/>
    <w:rsid w:val="00AF2044"/>
    <w:rsid w:val="00AF5AFE"/>
    <w:rsid w:val="00AF7590"/>
    <w:rsid w:val="00B05A10"/>
    <w:rsid w:val="00B05E30"/>
    <w:rsid w:val="00B06304"/>
    <w:rsid w:val="00B06F89"/>
    <w:rsid w:val="00B07D31"/>
    <w:rsid w:val="00B103F9"/>
    <w:rsid w:val="00B12828"/>
    <w:rsid w:val="00B12F0E"/>
    <w:rsid w:val="00B138EE"/>
    <w:rsid w:val="00B1432F"/>
    <w:rsid w:val="00B143C4"/>
    <w:rsid w:val="00B14ED3"/>
    <w:rsid w:val="00B162DE"/>
    <w:rsid w:val="00B2016D"/>
    <w:rsid w:val="00B23CF1"/>
    <w:rsid w:val="00B301C2"/>
    <w:rsid w:val="00B305FC"/>
    <w:rsid w:val="00B30702"/>
    <w:rsid w:val="00B30CA2"/>
    <w:rsid w:val="00B314B2"/>
    <w:rsid w:val="00B315A4"/>
    <w:rsid w:val="00B31A67"/>
    <w:rsid w:val="00B31B5B"/>
    <w:rsid w:val="00B32E7A"/>
    <w:rsid w:val="00B33E72"/>
    <w:rsid w:val="00B34B88"/>
    <w:rsid w:val="00B36468"/>
    <w:rsid w:val="00B3755C"/>
    <w:rsid w:val="00B40411"/>
    <w:rsid w:val="00B43331"/>
    <w:rsid w:val="00B43F7A"/>
    <w:rsid w:val="00B44249"/>
    <w:rsid w:val="00B45C5C"/>
    <w:rsid w:val="00B47B75"/>
    <w:rsid w:val="00B51A12"/>
    <w:rsid w:val="00B51D28"/>
    <w:rsid w:val="00B61284"/>
    <w:rsid w:val="00B62C4D"/>
    <w:rsid w:val="00B640A2"/>
    <w:rsid w:val="00B656C0"/>
    <w:rsid w:val="00B66DF9"/>
    <w:rsid w:val="00B70C3F"/>
    <w:rsid w:val="00B7370F"/>
    <w:rsid w:val="00B7522F"/>
    <w:rsid w:val="00B766EE"/>
    <w:rsid w:val="00B76F64"/>
    <w:rsid w:val="00B83FDB"/>
    <w:rsid w:val="00B84DDF"/>
    <w:rsid w:val="00B87166"/>
    <w:rsid w:val="00B87348"/>
    <w:rsid w:val="00B930B2"/>
    <w:rsid w:val="00B9415F"/>
    <w:rsid w:val="00B9629D"/>
    <w:rsid w:val="00B970F9"/>
    <w:rsid w:val="00BA143A"/>
    <w:rsid w:val="00BA20AE"/>
    <w:rsid w:val="00BA3F07"/>
    <w:rsid w:val="00BB0206"/>
    <w:rsid w:val="00BB0F42"/>
    <w:rsid w:val="00BB2ABC"/>
    <w:rsid w:val="00BB2AC5"/>
    <w:rsid w:val="00BB4579"/>
    <w:rsid w:val="00BC0DFA"/>
    <w:rsid w:val="00BC26F3"/>
    <w:rsid w:val="00BC2F86"/>
    <w:rsid w:val="00BC5231"/>
    <w:rsid w:val="00BC65E4"/>
    <w:rsid w:val="00BC6EB3"/>
    <w:rsid w:val="00BD44BC"/>
    <w:rsid w:val="00BD66F2"/>
    <w:rsid w:val="00BD6D52"/>
    <w:rsid w:val="00BE0CB2"/>
    <w:rsid w:val="00BE1002"/>
    <w:rsid w:val="00BE17D5"/>
    <w:rsid w:val="00BE2FC5"/>
    <w:rsid w:val="00BF0B6B"/>
    <w:rsid w:val="00BF39B6"/>
    <w:rsid w:val="00BF4518"/>
    <w:rsid w:val="00BF4DE1"/>
    <w:rsid w:val="00BF642C"/>
    <w:rsid w:val="00BF7672"/>
    <w:rsid w:val="00C003DF"/>
    <w:rsid w:val="00C017B8"/>
    <w:rsid w:val="00C0185C"/>
    <w:rsid w:val="00C028C9"/>
    <w:rsid w:val="00C03F1B"/>
    <w:rsid w:val="00C07CA8"/>
    <w:rsid w:val="00C21040"/>
    <w:rsid w:val="00C2108E"/>
    <w:rsid w:val="00C21545"/>
    <w:rsid w:val="00C224C9"/>
    <w:rsid w:val="00C231C6"/>
    <w:rsid w:val="00C2335A"/>
    <w:rsid w:val="00C235FB"/>
    <w:rsid w:val="00C30C93"/>
    <w:rsid w:val="00C379D9"/>
    <w:rsid w:val="00C40882"/>
    <w:rsid w:val="00C42A8F"/>
    <w:rsid w:val="00C43507"/>
    <w:rsid w:val="00C44365"/>
    <w:rsid w:val="00C47240"/>
    <w:rsid w:val="00C47E5D"/>
    <w:rsid w:val="00C6033F"/>
    <w:rsid w:val="00C63B83"/>
    <w:rsid w:val="00C67374"/>
    <w:rsid w:val="00C7521A"/>
    <w:rsid w:val="00C758FA"/>
    <w:rsid w:val="00C7765F"/>
    <w:rsid w:val="00C77B2C"/>
    <w:rsid w:val="00C80191"/>
    <w:rsid w:val="00C8083C"/>
    <w:rsid w:val="00C86DCE"/>
    <w:rsid w:val="00C87B56"/>
    <w:rsid w:val="00C92D9E"/>
    <w:rsid w:val="00C9348F"/>
    <w:rsid w:val="00C948A7"/>
    <w:rsid w:val="00CA1FFE"/>
    <w:rsid w:val="00CA2602"/>
    <w:rsid w:val="00CA2AA3"/>
    <w:rsid w:val="00CA2EBB"/>
    <w:rsid w:val="00CA486A"/>
    <w:rsid w:val="00CA4ABD"/>
    <w:rsid w:val="00CB0C35"/>
    <w:rsid w:val="00CB166C"/>
    <w:rsid w:val="00CB7239"/>
    <w:rsid w:val="00CC12CB"/>
    <w:rsid w:val="00CC31FB"/>
    <w:rsid w:val="00CC4EB0"/>
    <w:rsid w:val="00CC5457"/>
    <w:rsid w:val="00CC66F3"/>
    <w:rsid w:val="00CC72CD"/>
    <w:rsid w:val="00CD0E56"/>
    <w:rsid w:val="00CD148F"/>
    <w:rsid w:val="00CD236C"/>
    <w:rsid w:val="00CD4C25"/>
    <w:rsid w:val="00CE6479"/>
    <w:rsid w:val="00CE6B97"/>
    <w:rsid w:val="00CE7A46"/>
    <w:rsid w:val="00CF21EC"/>
    <w:rsid w:val="00CF3B30"/>
    <w:rsid w:val="00CF4EA9"/>
    <w:rsid w:val="00D06470"/>
    <w:rsid w:val="00D11FDC"/>
    <w:rsid w:val="00D140FD"/>
    <w:rsid w:val="00D153E3"/>
    <w:rsid w:val="00D15670"/>
    <w:rsid w:val="00D22B22"/>
    <w:rsid w:val="00D24729"/>
    <w:rsid w:val="00D24993"/>
    <w:rsid w:val="00D259FB"/>
    <w:rsid w:val="00D26307"/>
    <w:rsid w:val="00D33021"/>
    <w:rsid w:val="00D4076F"/>
    <w:rsid w:val="00D4088D"/>
    <w:rsid w:val="00D416CD"/>
    <w:rsid w:val="00D4496D"/>
    <w:rsid w:val="00D449D8"/>
    <w:rsid w:val="00D44C53"/>
    <w:rsid w:val="00D472D1"/>
    <w:rsid w:val="00D6265A"/>
    <w:rsid w:val="00D660E2"/>
    <w:rsid w:val="00D70448"/>
    <w:rsid w:val="00D70D14"/>
    <w:rsid w:val="00D71B5F"/>
    <w:rsid w:val="00D864F0"/>
    <w:rsid w:val="00D86B58"/>
    <w:rsid w:val="00D873CF"/>
    <w:rsid w:val="00D91317"/>
    <w:rsid w:val="00D921A9"/>
    <w:rsid w:val="00D9287C"/>
    <w:rsid w:val="00D95511"/>
    <w:rsid w:val="00D976FE"/>
    <w:rsid w:val="00D97DDA"/>
    <w:rsid w:val="00DA2E19"/>
    <w:rsid w:val="00DA5BC6"/>
    <w:rsid w:val="00DA75DA"/>
    <w:rsid w:val="00DA794B"/>
    <w:rsid w:val="00DA7C06"/>
    <w:rsid w:val="00DB1883"/>
    <w:rsid w:val="00DB1B47"/>
    <w:rsid w:val="00DB3DFF"/>
    <w:rsid w:val="00DB4DE3"/>
    <w:rsid w:val="00DB6A4A"/>
    <w:rsid w:val="00DB7471"/>
    <w:rsid w:val="00DC061D"/>
    <w:rsid w:val="00DC576F"/>
    <w:rsid w:val="00DC5E6F"/>
    <w:rsid w:val="00DC7BF7"/>
    <w:rsid w:val="00DC7C6A"/>
    <w:rsid w:val="00DD16BA"/>
    <w:rsid w:val="00DD396E"/>
    <w:rsid w:val="00DD721D"/>
    <w:rsid w:val="00DE06A6"/>
    <w:rsid w:val="00DE1F26"/>
    <w:rsid w:val="00DE33BC"/>
    <w:rsid w:val="00DE38CB"/>
    <w:rsid w:val="00DE4680"/>
    <w:rsid w:val="00DE4F67"/>
    <w:rsid w:val="00DE59B5"/>
    <w:rsid w:val="00DF6046"/>
    <w:rsid w:val="00DF72F7"/>
    <w:rsid w:val="00DF7A07"/>
    <w:rsid w:val="00E02EE4"/>
    <w:rsid w:val="00E02F76"/>
    <w:rsid w:val="00E02FFE"/>
    <w:rsid w:val="00E041FE"/>
    <w:rsid w:val="00E0707A"/>
    <w:rsid w:val="00E12705"/>
    <w:rsid w:val="00E12D6F"/>
    <w:rsid w:val="00E1324B"/>
    <w:rsid w:val="00E13545"/>
    <w:rsid w:val="00E13874"/>
    <w:rsid w:val="00E171CC"/>
    <w:rsid w:val="00E24E8B"/>
    <w:rsid w:val="00E2747E"/>
    <w:rsid w:val="00E2749E"/>
    <w:rsid w:val="00E31B6E"/>
    <w:rsid w:val="00E33E99"/>
    <w:rsid w:val="00E34F59"/>
    <w:rsid w:val="00E351C1"/>
    <w:rsid w:val="00E35A04"/>
    <w:rsid w:val="00E36F8E"/>
    <w:rsid w:val="00E37F18"/>
    <w:rsid w:val="00E406D9"/>
    <w:rsid w:val="00E42E15"/>
    <w:rsid w:val="00E45935"/>
    <w:rsid w:val="00E54A6B"/>
    <w:rsid w:val="00E558C1"/>
    <w:rsid w:val="00E55C33"/>
    <w:rsid w:val="00E55CFC"/>
    <w:rsid w:val="00E61B1F"/>
    <w:rsid w:val="00E63385"/>
    <w:rsid w:val="00E63F88"/>
    <w:rsid w:val="00E64FB9"/>
    <w:rsid w:val="00E6527D"/>
    <w:rsid w:val="00E66C27"/>
    <w:rsid w:val="00E7072B"/>
    <w:rsid w:val="00E70CB0"/>
    <w:rsid w:val="00E72222"/>
    <w:rsid w:val="00E75305"/>
    <w:rsid w:val="00E760EF"/>
    <w:rsid w:val="00E80DDA"/>
    <w:rsid w:val="00E83EA8"/>
    <w:rsid w:val="00E83F4D"/>
    <w:rsid w:val="00E845B9"/>
    <w:rsid w:val="00E8695E"/>
    <w:rsid w:val="00E91529"/>
    <w:rsid w:val="00E92AA7"/>
    <w:rsid w:val="00E93524"/>
    <w:rsid w:val="00E93660"/>
    <w:rsid w:val="00E95BAA"/>
    <w:rsid w:val="00E95E71"/>
    <w:rsid w:val="00EA3375"/>
    <w:rsid w:val="00EA4150"/>
    <w:rsid w:val="00EA73EA"/>
    <w:rsid w:val="00EB04C4"/>
    <w:rsid w:val="00EB2B0C"/>
    <w:rsid w:val="00EC0B40"/>
    <w:rsid w:val="00EC119F"/>
    <w:rsid w:val="00EC6DE6"/>
    <w:rsid w:val="00EC6ED6"/>
    <w:rsid w:val="00ED0139"/>
    <w:rsid w:val="00ED0C58"/>
    <w:rsid w:val="00ED101F"/>
    <w:rsid w:val="00ED1DA8"/>
    <w:rsid w:val="00ED715F"/>
    <w:rsid w:val="00EE154E"/>
    <w:rsid w:val="00EE2C18"/>
    <w:rsid w:val="00EE2F28"/>
    <w:rsid w:val="00EE384E"/>
    <w:rsid w:val="00EF35FC"/>
    <w:rsid w:val="00EF5718"/>
    <w:rsid w:val="00EF71BB"/>
    <w:rsid w:val="00F00F6C"/>
    <w:rsid w:val="00F013C1"/>
    <w:rsid w:val="00F0371D"/>
    <w:rsid w:val="00F038B5"/>
    <w:rsid w:val="00F04751"/>
    <w:rsid w:val="00F06B5E"/>
    <w:rsid w:val="00F07838"/>
    <w:rsid w:val="00F11148"/>
    <w:rsid w:val="00F14A91"/>
    <w:rsid w:val="00F1608B"/>
    <w:rsid w:val="00F2065A"/>
    <w:rsid w:val="00F20B41"/>
    <w:rsid w:val="00F2264A"/>
    <w:rsid w:val="00F254DA"/>
    <w:rsid w:val="00F273F9"/>
    <w:rsid w:val="00F276D8"/>
    <w:rsid w:val="00F31E0D"/>
    <w:rsid w:val="00F3455C"/>
    <w:rsid w:val="00F360A4"/>
    <w:rsid w:val="00F36DEA"/>
    <w:rsid w:val="00F413CD"/>
    <w:rsid w:val="00F4591C"/>
    <w:rsid w:val="00F47F50"/>
    <w:rsid w:val="00F50CEF"/>
    <w:rsid w:val="00F52437"/>
    <w:rsid w:val="00F52919"/>
    <w:rsid w:val="00F538EE"/>
    <w:rsid w:val="00F5490D"/>
    <w:rsid w:val="00F56D60"/>
    <w:rsid w:val="00F61642"/>
    <w:rsid w:val="00F61AAF"/>
    <w:rsid w:val="00F61CBA"/>
    <w:rsid w:val="00F651B2"/>
    <w:rsid w:val="00F7002C"/>
    <w:rsid w:val="00F714B5"/>
    <w:rsid w:val="00F7384F"/>
    <w:rsid w:val="00F74CA7"/>
    <w:rsid w:val="00F759AB"/>
    <w:rsid w:val="00F77C00"/>
    <w:rsid w:val="00F810A7"/>
    <w:rsid w:val="00F837CF"/>
    <w:rsid w:val="00F869E1"/>
    <w:rsid w:val="00F87145"/>
    <w:rsid w:val="00F9092A"/>
    <w:rsid w:val="00F93029"/>
    <w:rsid w:val="00F93E06"/>
    <w:rsid w:val="00F94A70"/>
    <w:rsid w:val="00F95A25"/>
    <w:rsid w:val="00FA01A2"/>
    <w:rsid w:val="00FB022B"/>
    <w:rsid w:val="00FB0512"/>
    <w:rsid w:val="00FB3188"/>
    <w:rsid w:val="00FB398D"/>
    <w:rsid w:val="00FB3E50"/>
    <w:rsid w:val="00FB46F5"/>
    <w:rsid w:val="00FB7C74"/>
    <w:rsid w:val="00FC0FF3"/>
    <w:rsid w:val="00FC2904"/>
    <w:rsid w:val="00FC6282"/>
    <w:rsid w:val="00FC647E"/>
    <w:rsid w:val="00FD5B61"/>
    <w:rsid w:val="00FD6B6D"/>
    <w:rsid w:val="00FD6D4B"/>
    <w:rsid w:val="00FD7651"/>
    <w:rsid w:val="00FE005C"/>
    <w:rsid w:val="00FE0A17"/>
    <w:rsid w:val="00FE0BED"/>
    <w:rsid w:val="00FE2FD4"/>
    <w:rsid w:val="00FE43F9"/>
    <w:rsid w:val="00FE5CDD"/>
    <w:rsid w:val="00FE7DB9"/>
    <w:rsid w:val="00FF1013"/>
    <w:rsid w:val="00FF21EE"/>
    <w:rsid w:val="00FF22D8"/>
    <w:rsid w:val="00FF3877"/>
    <w:rsid w:val="00FF3F71"/>
    <w:rsid w:val="00FF442A"/>
    <w:rsid w:val="00FF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07BDF"/>
  <w15:chartTrackingRefBased/>
  <w15:docId w15:val="{722BE561-6143-4457-A69A-D0D255B8A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B18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18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18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8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18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8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88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B18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88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B18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883"/>
  </w:style>
  <w:style w:type="paragraph" w:styleId="Footer">
    <w:name w:val="footer"/>
    <w:basedOn w:val="Normal"/>
    <w:link w:val="FooterChar"/>
    <w:uiPriority w:val="99"/>
    <w:unhideWhenUsed/>
    <w:rsid w:val="00DB18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883"/>
  </w:style>
  <w:style w:type="paragraph" w:styleId="NoSpacing">
    <w:name w:val="No Spacing"/>
    <w:link w:val="NoSpacingChar"/>
    <w:uiPriority w:val="1"/>
    <w:qFormat/>
    <w:rsid w:val="00550697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50697"/>
    <w:rPr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0A798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A798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798D"/>
    <w:rPr>
      <w:vertAlign w:val="superscript"/>
    </w:rPr>
  </w:style>
  <w:style w:type="paragraph" w:customStyle="1" w:styleId="xmsonormal">
    <w:name w:val="x_msonormal"/>
    <w:basedOn w:val="Normal"/>
    <w:rsid w:val="003A7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D7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845B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80DD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F17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-bibliographic-informationvalue">
    <w:name w:val="c-bibliographic-information__value"/>
    <w:basedOn w:val="DefaultParagraphFont"/>
    <w:rsid w:val="00FF1013"/>
  </w:style>
  <w:style w:type="character" w:customStyle="1" w:styleId="apple-converted-space">
    <w:name w:val="apple-converted-space"/>
    <w:basedOn w:val="DefaultParagraphFont"/>
    <w:rsid w:val="00FB3188"/>
  </w:style>
  <w:style w:type="table" w:styleId="TableGrid">
    <w:name w:val="Table Grid"/>
    <w:basedOn w:val="TableNormal"/>
    <w:uiPriority w:val="39"/>
    <w:rsid w:val="00F9092A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66CE0"/>
    <w:pPr>
      <w:spacing w:after="0" w:line="240" w:lineRule="auto"/>
    </w:pPr>
  </w:style>
  <w:style w:type="table" w:styleId="PlainTable1">
    <w:name w:val="Plain Table 1"/>
    <w:basedOn w:val="TableNormal"/>
    <w:uiPriority w:val="41"/>
    <w:rsid w:val="00AE7A0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2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0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702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981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49289">
          <w:marLeft w:val="184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1669">
          <w:marLeft w:val="184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32248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1916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1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9864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73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2667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5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62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94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76421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0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6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79117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9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91421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3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941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942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78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32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51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23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06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78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7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4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34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3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7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99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1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4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1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399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05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6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00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17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8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4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27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5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8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397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51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8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89486">
          <w:marLeft w:val="184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2933">
          <w:marLeft w:val="184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7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43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3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23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5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667173">
          <w:marLeft w:val="360"/>
          <w:marRight w:val="0"/>
          <w:marTop w:val="6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2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321">
          <w:marLeft w:val="360"/>
          <w:marRight w:val="0"/>
          <w:marTop w:val="6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8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8652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0086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8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353953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4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56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169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16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5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88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116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5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71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39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77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7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64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02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23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9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1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9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76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42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36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900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29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78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8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36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68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13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1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84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3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5844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639D428EA27748B0F3E169F2E3103A" ma:contentTypeVersion="13" ma:contentTypeDescription="Create a new document." ma:contentTypeScope="" ma:versionID="fd791453ec94c3a65be5894e84e13c71">
  <xsd:schema xmlns:xsd="http://www.w3.org/2001/XMLSchema" xmlns:xs="http://www.w3.org/2001/XMLSchema" xmlns:p="http://schemas.microsoft.com/office/2006/metadata/properties" xmlns:ns3="b9047139-5f64-4dc6-b731-0826aa9a20d8" xmlns:ns4="fec7a0a6-1fe5-4170-b66a-94c5b2275705" targetNamespace="http://schemas.microsoft.com/office/2006/metadata/properties" ma:root="true" ma:fieldsID="f7c9f8f7635235bd50abd7da458523a0" ns3:_="" ns4:_="">
    <xsd:import namespace="b9047139-5f64-4dc6-b731-0826aa9a20d8"/>
    <xsd:import namespace="fec7a0a6-1fe5-4170-b66a-94c5b22757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47139-5f64-4dc6-b731-0826aa9a20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7a0a6-1fe5-4170-b66a-94c5b22757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15BFD-17EC-4883-AD5E-A63CD0158A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5A96CC-B6F7-47B8-AA20-D281E0F022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48A7F8-172E-4830-9462-2A33ACE3F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047139-5f64-4dc6-b731-0826aa9a20d8"/>
    <ds:schemaRef ds:uri="fec7a0a6-1fe5-4170-b66a-94c5b22757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AFE6CE-5A06-4ABD-9FC3-0E4627D21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89</Words>
  <Characters>8510</Characters>
  <Application>Microsoft Office Word</Application>
  <DocSecurity>4</DocSecurity>
  <Lines>151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Percy</dc:creator>
  <cp:keywords/>
  <dc:description/>
  <cp:lastModifiedBy>Richard Bayliss</cp:lastModifiedBy>
  <cp:revision>2</cp:revision>
  <cp:lastPrinted>2021-07-07T12:42:00Z</cp:lastPrinted>
  <dcterms:created xsi:type="dcterms:W3CDTF">2025-11-27T16:03:00Z</dcterms:created>
  <dcterms:modified xsi:type="dcterms:W3CDTF">2025-11-27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639D428EA27748B0F3E169F2E3103A</vt:lpwstr>
  </property>
  <property fmtid="{D5CDD505-2E9C-101B-9397-08002B2CF9AE}" pid="3" name="MSIP_Label_31cd77f9-c127-4203-883e-f7a13c018ab9_Enabled">
    <vt:lpwstr>true</vt:lpwstr>
  </property>
  <property fmtid="{D5CDD505-2E9C-101B-9397-08002B2CF9AE}" pid="4" name="MSIP_Label_31cd77f9-c127-4203-883e-f7a13c018ab9_SetDate">
    <vt:lpwstr>2022-08-25T09:12:31Z</vt:lpwstr>
  </property>
  <property fmtid="{D5CDD505-2E9C-101B-9397-08002B2CF9AE}" pid="5" name="MSIP_Label_31cd77f9-c127-4203-883e-f7a13c018ab9_Method">
    <vt:lpwstr>Standard</vt:lpwstr>
  </property>
  <property fmtid="{D5CDD505-2E9C-101B-9397-08002B2CF9AE}" pid="6" name="MSIP_Label_31cd77f9-c127-4203-883e-f7a13c018ab9_Name">
    <vt:lpwstr>31cd77f9-c127-4203-883e-f7a13c018ab9</vt:lpwstr>
  </property>
  <property fmtid="{D5CDD505-2E9C-101B-9397-08002B2CF9AE}" pid="7" name="MSIP_Label_31cd77f9-c127-4203-883e-f7a13c018ab9_SiteId">
    <vt:lpwstr>4f7d16ef-7616-46a7-9866-fc17a74d8500</vt:lpwstr>
  </property>
  <property fmtid="{D5CDD505-2E9C-101B-9397-08002B2CF9AE}" pid="8" name="MSIP_Label_31cd77f9-c127-4203-883e-f7a13c018ab9_ActionId">
    <vt:lpwstr>d5ff16e9-be54-424b-b50a-f1403c749dae</vt:lpwstr>
  </property>
  <property fmtid="{D5CDD505-2E9C-101B-9397-08002B2CF9AE}" pid="9" name="MSIP_Label_31cd77f9-c127-4203-883e-f7a13c018ab9_ContentBits">
    <vt:lpwstr>2</vt:lpwstr>
  </property>
  <property fmtid="{D5CDD505-2E9C-101B-9397-08002B2CF9AE}" pid="10" name="ClassificationContentMarkingFooterShapeIds">
    <vt:lpwstr>1,2,3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OLG Internal</vt:lpwstr>
  </property>
  <property fmtid="{D5CDD505-2E9C-101B-9397-08002B2CF9AE}" pid="13" name="MSIP_Label_124bf6bc-80d5-4ab0-9d27-711a9be2166e_Enabled">
    <vt:lpwstr>true</vt:lpwstr>
  </property>
  <property fmtid="{D5CDD505-2E9C-101B-9397-08002B2CF9AE}" pid="14" name="MSIP_Label_124bf6bc-80d5-4ab0-9d27-711a9be2166e_SetDate">
    <vt:lpwstr>2024-03-14T17:03:56Z</vt:lpwstr>
  </property>
  <property fmtid="{D5CDD505-2E9C-101B-9397-08002B2CF9AE}" pid="15" name="MSIP_Label_124bf6bc-80d5-4ab0-9d27-711a9be2166e_Method">
    <vt:lpwstr>Standard</vt:lpwstr>
  </property>
  <property fmtid="{D5CDD505-2E9C-101B-9397-08002B2CF9AE}" pid="16" name="MSIP_Label_124bf6bc-80d5-4ab0-9d27-711a9be2166e_Name">
    <vt:lpwstr>124bf6bc-80d5-4ab0-9d27-711a9be2166e</vt:lpwstr>
  </property>
  <property fmtid="{D5CDD505-2E9C-101B-9397-08002B2CF9AE}" pid="17" name="MSIP_Label_124bf6bc-80d5-4ab0-9d27-711a9be2166e_SiteId">
    <vt:lpwstr>f271d9b4-e54c-46e1-82bd-25d50afa3779</vt:lpwstr>
  </property>
  <property fmtid="{D5CDD505-2E9C-101B-9397-08002B2CF9AE}" pid="18" name="MSIP_Label_124bf6bc-80d5-4ab0-9d27-711a9be2166e_ActionId">
    <vt:lpwstr>c08963e5-b6d4-4967-abbb-e177f9f78a78</vt:lpwstr>
  </property>
  <property fmtid="{D5CDD505-2E9C-101B-9397-08002B2CF9AE}" pid="19" name="MSIP_Label_124bf6bc-80d5-4ab0-9d27-711a9be2166e_ContentBits">
    <vt:lpwstr>2</vt:lpwstr>
  </property>
</Properties>
</file>